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urinam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uriname received a score of 57.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uriname received a score of 4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uriname received a score of</w:t>
      </w:r>
      <w:r>
        <w:t xml:space="preserve"> </w:t>
      </w:r>
      <w:r>
        <w:rPr>
          <w:b/>
          <w:bCs/>
        </w:rPr>
        <w:t xml:space="preserve">67.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uriname received a score of 62.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uriname received a score of 54.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uriname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uriname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urinam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uriname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urinam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uriname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uriname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uriname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uriname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uriname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urinam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uriname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uriname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04,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13, 2016,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6, 2009, 201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32:22Z</dcterms:created>
  <dcterms:modified xsi:type="dcterms:W3CDTF">2024-11-11T21: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uriname Country Report</vt:lpwstr>
  </property>
  <property fmtid="{D5CDD505-2E9C-101B-9397-08002B2CF9AE}" pid="10" name="toc-title">
    <vt:lpwstr>Table of contents</vt:lpwstr>
  </property>
</Properties>
</file>